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2E06" w:rsidRPr="00D50E32" w:rsidRDefault="00342E06" w:rsidP="00342E06">
      <w:pPr>
        <w:jc w:val="center"/>
        <w:rPr>
          <w:b/>
          <w:bCs/>
        </w:rPr>
      </w:pPr>
      <w:bookmarkStart w:id="0" w:name="_GoBack"/>
      <w:bookmarkEnd w:id="0"/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2E60E5" w:rsidP="00342E06">
      <w:pPr>
        <w:jc w:val="center"/>
        <w:rPr>
          <w:b/>
          <w:bCs/>
        </w:rPr>
      </w:pPr>
      <w:r>
        <w:rPr>
          <w:b/>
          <w:bCs/>
        </w:rPr>
        <w:t xml:space="preserve">September </w:t>
      </w:r>
      <w:r w:rsidR="00DA51C7">
        <w:rPr>
          <w:b/>
          <w:bCs/>
        </w:rPr>
        <w:t>4</w:t>
      </w:r>
      <w:r w:rsidR="00342E06" w:rsidRPr="00D50E32">
        <w:rPr>
          <w:b/>
          <w:bCs/>
        </w:rPr>
        <w:t>, 20</w:t>
      </w:r>
      <w:r w:rsidR="00C57C90">
        <w:rPr>
          <w:b/>
          <w:bCs/>
        </w:rPr>
        <w:t>2</w:t>
      </w:r>
      <w:r w:rsidR="00DA51C7">
        <w:rPr>
          <w:b/>
          <w:bCs/>
        </w:rPr>
        <w:t>5</w:t>
      </w:r>
    </w:p>
    <w:p w:rsidR="00C57C90" w:rsidRPr="00D50E32" w:rsidRDefault="00EF0C5B" w:rsidP="00342E06">
      <w:pPr>
        <w:jc w:val="center"/>
        <w:rPr>
          <w:b/>
          <w:bCs/>
        </w:rPr>
      </w:pPr>
      <w:r>
        <w:rPr>
          <w:b/>
          <w:bCs/>
        </w:rPr>
        <w:t>Called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B517AB" w:rsidRDefault="00342E06" w:rsidP="00342E06">
      <w:pPr>
        <w:jc w:val="center"/>
        <w:rPr>
          <w:b/>
          <w:bCs/>
          <w:sz w:val="16"/>
          <w:szCs w:val="16"/>
        </w:rPr>
      </w:pPr>
    </w:p>
    <w:p w:rsidR="00342E06" w:rsidRPr="00D87EC6" w:rsidRDefault="00EF0C5B" w:rsidP="00342E06">
      <w:pPr>
        <w:pStyle w:val="BodyText"/>
      </w:pPr>
      <w:r>
        <w:t>A called</w:t>
      </w:r>
      <w:r w:rsidR="003C0331" w:rsidRPr="00D50E32">
        <w:t xml:space="preserve"> meeting of the Coffee County Board of Education was held </w:t>
      </w:r>
      <w:r w:rsidR="002E60E5">
        <w:t>September</w:t>
      </w:r>
      <w:r w:rsidR="00A65E4A">
        <w:t xml:space="preserve"> </w:t>
      </w:r>
      <w:r w:rsidR="00DA51C7">
        <w:t>4</w:t>
      </w:r>
      <w:r w:rsidR="003C0331" w:rsidRPr="00D50E32">
        <w:t>, 20</w:t>
      </w:r>
      <w:r w:rsidR="003C0331">
        <w:t>2</w:t>
      </w:r>
      <w:r w:rsidR="00DA51C7">
        <w:t>5</w:t>
      </w:r>
      <w:r w:rsidR="005F0679">
        <w:t xml:space="preserve">, </w:t>
      </w:r>
      <w:r w:rsidR="002E60E5">
        <w:t>12:</w:t>
      </w:r>
      <w:r w:rsidR="00DA51C7">
        <w:t>3</w:t>
      </w:r>
      <w:r w:rsidR="002E60E5">
        <w:t>0</w:t>
      </w:r>
      <w:r w:rsidR="003C0331" w:rsidRPr="00D50E32">
        <w:t xml:space="preserve"> </w:t>
      </w:r>
      <w:r w:rsidR="00DA51C7">
        <w:t>p.m.</w:t>
      </w:r>
      <w:r w:rsidR="003C0331" w:rsidRPr="00D50E32">
        <w:t xml:space="preserve"> in the </w:t>
      </w:r>
      <w:r w:rsidR="00AF1DB2">
        <w:t>Board of Education Office, Elba, Alabama</w:t>
      </w:r>
      <w:r w:rsidR="000C4556">
        <w:t>.</w:t>
      </w:r>
    </w:p>
    <w:p w:rsidR="00342E06" w:rsidRPr="00363F44" w:rsidRDefault="00342E06" w:rsidP="00342E06">
      <w:pPr>
        <w:pStyle w:val="BodyText"/>
        <w:rPr>
          <w:sz w:val="16"/>
          <w:szCs w:val="16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>Brian McLeod, Galen McWaters</w:t>
      </w:r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8D4B3B">
        <w:rPr>
          <w:b w:val="0"/>
        </w:rPr>
        <w:t xml:space="preserve"> Eddins,</w:t>
      </w:r>
      <w:r w:rsidR="006B7479">
        <w:rPr>
          <w:b w:val="0"/>
        </w:rPr>
        <w:t xml:space="preserve"> </w:t>
      </w:r>
      <w:r w:rsidR="007E0416">
        <w:rPr>
          <w:b w:val="0"/>
        </w:rPr>
        <w:t>Mike Bailey,</w:t>
      </w:r>
      <w:r w:rsidR="00C30103">
        <w:rPr>
          <w:b w:val="0"/>
        </w:rPr>
        <w:t xml:space="preserve"> </w:t>
      </w:r>
      <w:r w:rsidR="006D34CA" w:rsidRPr="00D87EC6">
        <w:rPr>
          <w:b w:val="0"/>
        </w:rPr>
        <w:t xml:space="preserve">and </w:t>
      </w:r>
      <w:r w:rsidRPr="00D87EC6">
        <w:rPr>
          <w:b w:val="0"/>
        </w:rPr>
        <w:t>Superintendent: Ke</w:t>
      </w:r>
      <w:r w:rsidR="00EF0C5B">
        <w:rPr>
          <w:b w:val="0"/>
        </w:rPr>
        <w:t>lly Cobb</w:t>
      </w:r>
    </w:p>
    <w:p w:rsidR="00342E06" w:rsidRPr="00B517AB" w:rsidRDefault="00342E06" w:rsidP="00342E06">
      <w:pPr>
        <w:rPr>
          <w:sz w:val="12"/>
          <w:szCs w:val="12"/>
        </w:rPr>
      </w:pPr>
    </w:p>
    <w:p w:rsidR="00342E06" w:rsidRDefault="00342E06" w:rsidP="00342E06">
      <w:pPr>
        <w:pStyle w:val="Heading1"/>
      </w:pPr>
      <w:r w:rsidRPr="00D50E32">
        <w:t>ABSENT</w:t>
      </w:r>
    </w:p>
    <w:p w:rsidR="00342E06" w:rsidRPr="00EB4CA7" w:rsidRDefault="00DA51C7" w:rsidP="00342E06">
      <w:pPr>
        <w:pStyle w:val="BodyText"/>
        <w:rPr>
          <w:bCs/>
        </w:rPr>
      </w:pPr>
      <w:r>
        <w:rPr>
          <w:bCs/>
        </w:rPr>
        <w:t>Rodrick Caldwell</w:t>
      </w:r>
      <w:r w:rsidR="002B64AD">
        <w:rPr>
          <w:bCs/>
        </w:rPr>
        <w:t>, Rhonda Strickland</w:t>
      </w:r>
      <w:r w:rsidR="007E0416">
        <w:rPr>
          <w:bCs/>
        </w:rPr>
        <w:t>,</w:t>
      </w:r>
      <w:r w:rsidR="002B64AD">
        <w:rPr>
          <w:bCs/>
        </w:rPr>
        <w:t xml:space="preserve"> and </w:t>
      </w:r>
      <w:r w:rsidR="007E0416">
        <w:rPr>
          <w:bCs/>
        </w:rPr>
        <w:t>Eric Payne</w:t>
      </w:r>
    </w:p>
    <w:p w:rsidR="00EB4CA7" w:rsidRPr="00B517AB" w:rsidRDefault="00EB4CA7" w:rsidP="00342E06">
      <w:pPr>
        <w:pStyle w:val="BodyText"/>
        <w:rPr>
          <w:b/>
          <w:bCs/>
          <w:sz w:val="12"/>
          <w:szCs w:val="12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342E06" w:rsidP="00342E06">
      <w:pPr>
        <w:jc w:val="both"/>
      </w:pPr>
      <w:r w:rsidRPr="00D50E32">
        <w:t>Mr. Mc</w:t>
      </w:r>
      <w:r w:rsidR="002B64AD">
        <w:t>Waters</w:t>
      </w:r>
      <w:r w:rsidRPr="00D50E32">
        <w:t xml:space="preserve"> called the meeting to order. </w:t>
      </w:r>
    </w:p>
    <w:p w:rsidR="00AF1DB2" w:rsidRPr="00B517AB" w:rsidRDefault="00AF1DB2" w:rsidP="00AF1DB2">
      <w:pPr>
        <w:jc w:val="both"/>
        <w:rPr>
          <w:b/>
          <w:sz w:val="12"/>
          <w:szCs w:val="12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Default="00342E06" w:rsidP="00342E06">
      <w:pPr>
        <w:jc w:val="both"/>
      </w:pPr>
      <w:r w:rsidRPr="002B06E7">
        <w:t xml:space="preserve">A motion was made by </w:t>
      </w:r>
      <w:r w:rsidR="006B7479">
        <w:t xml:space="preserve">Mr. </w:t>
      </w:r>
      <w:r w:rsidR="00DA51C7">
        <w:t>Bailey</w:t>
      </w:r>
      <w:r w:rsidR="00E676D5">
        <w:t xml:space="preserve"> to adopt the </w:t>
      </w:r>
      <w:r w:rsidR="000E1C87">
        <w:t>agenda as</w:t>
      </w:r>
      <w:r w:rsidR="00825390">
        <w:t xml:space="preserve"> presented</w:t>
      </w:r>
      <w:r w:rsidRPr="002B06E7">
        <w:t>.  A second was made by</w:t>
      </w:r>
      <w:r w:rsidR="003B1937">
        <w:t xml:space="preserve"> M</w:t>
      </w:r>
      <w:r w:rsidR="002B64AD">
        <w:t>r</w:t>
      </w:r>
      <w:r w:rsidR="00DA51C7">
        <w:t>s</w:t>
      </w:r>
      <w:r w:rsidR="002B64AD">
        <w:t xml:space="preserve">. </w:t>
      </w:r>
      <w:proofErr w:type="spellStart"/>
      <w:r w:rsidR="00DA51C7">
        <w:t>Eddins</w:t>
      </w:r>
      <w:proofErr w:type="spellEnd"/>
      <w:r w:rsidR="006259EB">
        <w:t>,</w:t>
      </w:r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17627B" w:rsidRPr="00B517AB" w:rsidRDefault="0017627B" w:rsidP="00342E06">
      <w:pPr>
        <w:jc w:val="both"/>
        <w:rPr>
          <w:sz w:val="12"/>
          <w:szCs w:val="12"/>
        </w:rPr>
      </w:pPr>
    </w:p>
    <w:p w:rsidR="0017627B" w:rsidRPr="00B517AB" w:rsidRDefault="0017627B" w:rsidP="00342E06">
      <w:pPr>
        <w:jc w:val="both"/>
        <w:rPr>
          <w:b/>
          <w:sz w:val="12"/>
          <w:szCs w:val="12"/>
        </w:rPr>
      </w:pPr>
    </w:p>
    <w:p w:rsidR="00E45146" w:rsidRDefault="002E60E5" w:rsidP="00342E06">
      <w:pPr>
        <w:jc w:val="both"/>
        <w:rPr>
          <w:b/>
        </w:rPr>
      </w:pPr>
      <w:r>
        <w:rPr>
          <w:b/>
        </w:rPr>
        <w:t>BUDGET HEARING</w:t>
      </w:r>
    </w:p>
    <w:p w:rsidR="00C30103" w:rsidRDefault="002E60E5" w:rsidP="00C30103">
      <w:pPr>
        <w:jc w:val="both"/>
      </w:pPr>
      <w:r>
        <w:t>The first budget hearing was held as required by law.  Shannon Odom discussed the FY202</w:t>
      </w:r>
      <w:r w:rsidR="00DA51C7">
        <w:t>6</w:t>
      </w:r>
      <w:r>
        <w:t xml:space="preserve"> budget and made copies available.  The second budget hearing will be conducted on September </w:t>
      </w:r>
      <w:r w:rsidR="00DA51C7">
        <w:t>4</w:t>
      </w:r>
      <w:r>
        <w:t>, 202</w:t>
      </w:r>
      <w:r w:rsidR="00DA51C7">
        <w:t>5</w:t>
      </w:r>
      <w:r w:rsidR="006259EB">
        <w:t>,</w:t>
      </w:r>
      <w:r>
        <w:t xml:space="preserve"> at 5:30 p.m. during a regular scheduled meeting.</w:t>
      </w:r>
    </w:p>
    <w:p w:rsidR="00E70D1F" w:rsidRPr="00C30103" w:rsidRDefault="00E70D1F" w:rsidP="00CB4ECC">
      <w:pPr>
        <w:jc w:val="both"/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ADJOURN</w:t>
      </w:r>
    </w:p>
    <w:p w:rsidR="00875A29" w:rsidRDefault="003A6653" w:rsidP="00342E06">
      <w:pPr>
        <w:jc w:val="both"/>
      </w:pPr>
      <w:r>
        <w:t>There being no further business, the meeting adjourned.</w:t>
      </w:r>
    </w:p>
    <w:p w:rsidR="00363F44" w:rsidRDefault="00363F44" w:rsidP="00342E06">
      <w:pPr>
        <w:jc w:val="both"/>
      </w:pPr>
    </w:p>
    <w:p w:rsidR="00363F44" w:rsidRDefault="00363F44" w:rsidP="00342E06">
      <w:pPr>
        <w:jc w:val="both"/>
      </w:pPr>
    </w:p>
    <w:p w:rsidR="006E6B59" w:rsidRDefault="006E6B59" w:rsidP="00342E06">
      <w:pPr>
        <w:jc w:val="both"/>
      </w:pPr>
    </w:p>
    <w:sectPr w:rsidR="006E6B59" w:rsidSect="00BF4F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5D3F"/>
    <w:multiLevelType w:val="hybridMultilevel"/>
    <w:tmpl w:val="02502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717A2"/>
    <w:multiLevelType w:val="hybridMultilevel"/>
    <w:tmpl w:val="0D98E26A"/>
    <w:lvl w:ilvl="0" w:tplc="F912E0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E2560"/>
    <w:multiLevelType w:val="hybridMultilevel"/>
    <w:tmpl w:val="98B0106A"/>
    <w:lvl w:ilvl="0" w:tplc="1FB82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E7B68"/>
    <w:multiLevelType w:val="hybridMultilevel"/>
    <w:tmpl w:val="1196E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61C33"/>
    <w:multiLevelType w:val="hybridMultilevel"/>
    <w:tmpl w:val="CF6CE94E"/>
    <w:lvl w:ilvl="0" w:tplc="1CEC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83A8E"/>
    <w:multiLevelType w:val="hybridMultilevel"/>
    <w:tmpl w:val="9EB05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AA45DC"/>
    <w:multiLevelType w:val="hybridMultilevel"/>
    <w:tmpl w:val="C9F2C0EE"/>
    <w:lvl w:ilvl="0" w:tplc="77F8F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7BF0668"/>
    <w:multiLevelType w:val="hybridMultilevel"/>
    <w:tmpl w:val="8D8E0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C44AB2"/>
    <w:multiLevelType w:val="hybridMultilevel"/>
    <w:tmpl w:val="F55A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AB51A8"/>
    <w:multiLevelType w:val="hybridMultilevel"/>
    <w:tmpl w:val="1A5A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CA2031"/>
    <w:multiLevelType w:val="hybridMultilevel"/>
    <w:tmpl w:val="D1E26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9479A"/>
    <w:multiLevelType w:val="hybridMultilevel"/>
    <w:tmpl w:val="1F42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EA191B"/>
    <w:multiLevelType w:val="hybridMultilevel"/>
    <w:tmpl w:val="4F3C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3F0502"/>
    <w:multiLevelType w:val="hybridMultilevel"/>
    <w:tmpl w:val="E1E82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4"/>
  </w:num>
  <w:num w:numId="4">
    <w:abstractNumId w:val="13"/>
  </w:num>
  <w:num w:numId="5">
    <w:abstractNumId w:val="8"/>
  </w:num>
  <w:num w:numId="6">
    <w:abstractNumId w:val="11"/>
  </w:num>
  <w:num w:numId="7">
    <w:abstractNumId w:val="3"/>
  </w:num>
  <w:num w:numId="8">
    <w:abstractNumId w:val="7"/>
  </w:num>
  <w:num w:numId="9">
    <w:abstractNumId w:val="1"/>
  </w:num>
  <w:num w:numId="10">
    <w:abstractNumId w:val="14"/>
  </w:num>
  <w:num w:numId="11">
    <w:abstractNumId w:val="6"/>
  </w:num>
  <w:num w:numId="12">
    <w:abstractNumId w:val="9"/>
  </w:num>
  <w:num w:numId="13">
    <w:abstractNumId w:val="0"/>
  </w:num>
  <w:num w:numId="14">
    <w:abstractNumId w:val="5"/>
  </w:num>
  <w:num w:numId="15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758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2168D"/>
    <w:rsid w:val="00032470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C4F"/>
    <w:rsid w:val="00096D4E"/>
    <w:rsid w:val="000A191B"/>
    <w:rsid w:val="000A5D59"/>
    <w:rsid w:val="000B111C"/>
    <w:rsid w:val="000B3810"/>
    <w:rsid w:val="000B7541"/>
    <w:rsid w:val="000C207E"/>
    <w:rsid w:val="000C4556"/>
    <w:rsid w:val="000D19D9"/>
    <w:rsid w:val="000E1C87"/>
    <w:rsid w:val="000E2606"/>
    <w:rsid w:val="000E3FCE"/>
    <w:rsid w:val="000E4EBE"/>
    <w:rsid w:val="00103C59"/>
    <w:rsid w:val="00105DA6"/>
    <w:rsid w:val="00105FEE"/>
    <w:rsid w:val="00107F21"/>
    <w:rsid w:val="00113F9D"/>
    <w:rsid w:val="0012080C"/>
    <w:rsid w:val="0012775F"/>
    <w:rsid w:val="00130BD8"/>
    <w:rsid w:val="001428A0"/>
    <w:rsid w:val="00152C29"/>
    <w:rsid w:val="00161100"/>
    <w:rsid w:val="00162E1C"/>
    <w:rsid w:val="0016385D"/>
    <w:rsid w:val="00163FE3"/>
    <w:rsid w:val="00173098"/>
    <w:rsid w:val="0017423B"/>
    <w:rsid w:val="0017627B"/>
    <w:rsid w:val="0018257E"/>
    <w:rsid w:val="00184C2B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4084"/>
    <w:rsid w:val="001F71FD"/>
    <w:rsid w:val="00200EB7"/>
    <w:rsid w:val="002174BE"/>
    <w:rsid w:val="00220DB3"/>
    <w:rsid w:val="00221A04"/>
    <w:rsid w:val="00222B23"/>
    <w:rsid w:val="00223CF7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30B3"/>
    <w:rsid w:val="00266F85"/>
    <w:rsid w:val="0028126B"/>
    <w:rsid w:val="00281442"/>
    <w:rsid w:val="002903F1"/>
    <w:rsid w:val="002914A4"/>
    <w:rsid w:val="002922E8"/>
    <w:rsid w:val="00297CBC"/>
    <w:rsid w:val="002A35E8"/>
    <w:rsid w:val="002A7452"/>
    <w:rsid w:val="002B06E7"/>
    <w:rsid w:val="002B0EED"/>
    <w:rsid w:val="002B64AD"/>
    <w:rsid w:val="002C1086"/>
    <w:rsid w:val="002C4122"/>
    <w:rsid w:val="002D0829"/>
    <w:rsid w:val="002D227E"/>
    <w:rsid w:val="002E3CA2"/>
    <w:rsid w:val="002E60E5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20B8E"/>
    <w:rsid w:val="0033435B"/>
    <w:rsid w:val="00341725"/>
    <w:rsid w:val="00342E06"/>
    <w:rsid w:val="003569B3"/>
    <w:rsid w:val="00356CDD"/>
    <w:rsid w:val="00357C55"/>
    <w:rsid w:val="00363F44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A6785"/>
    <w:rsid w:val="003B1937"/>
    <w:rsid w:val="003B4CF7"/>
    <w:rsid w:val="003C0331"/>
    <w:rsid w:val="003C6508"/>
    <w:rsid w:val="003C78F1"/>
    <w:rsid w:val="003C7B15"/>
    <w:rsid w:val="003D1A97"/>
    <w:rsid w:val="003D1EAA"/>
    <w:rsid w:val="003D4806"/>
    <w:rsid w:val="003E0E55"/>
    <w:rsid w:val="003E37CD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56A9"/>
    <w:rsid w:val="00497321"/>
    <w:rsid w:val="0049738F"/>
    <w:rsid w:val="004A1FC6"/>
    <w:rsid w:val="004A433A"/>
    <w:rsid w:val="004B116B"/>
    <w:rsid w:val="004B61A3"/>
    <w:rsid w:val="004B7883"/>
    <w:rsid w:val="004C1224"/>
    <w:rsid w:val="004C218D"/>
    <w:rsid w:val="004D1247"/>
    <w:rsid w:val="004D1CE0"/>
    <w:rsid w:val="004E2F39"/>
    <w:rsid w:val="004E68DC"/>
    <w:rsid w:val="004F249A"/>
    <w:rsid w:val="004F2D7F"/>
    <w:rsid w:val="004F7E32"/>
    <w:rsid w:val="00505442"/>
    <w:rsid w:val="00505705"/>
    <w:rsid w:val="00513DA1"/>
    <w:rsid w:val="00522DBE"/>
    <w:rsid w:val="00527828"/>
    <w:rsid w:val="0053351A"/>
    <w:rsid w:val="0054277D"/>
    <w:rsid w:val="0054334C"/>
    <w:rsid w:val="00550492"/>
    <w:rsid w:val="00552DB1"/>
    <w:rsid w:val="005532C8"/>
    <w:rsid w:val="00560BC6"/>
    <w:rsid w:val="005718CB"/>
    <w:rsid w:val="00572592"/>
    <w:rsid w:val="00574384"/>
    <w:rsid w:val="00582FDC"/>
    <w:rsid w:val="0059061A"/>
    <w:rsid w:val="00591C15"/>
    <w:rsid w:val="005A4C01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F0679"/>
    <w:rsid w:val="005F4541"/>
    <w:rsid w:val="006115C2"/>
    <w:rsid w:val="00614886"/>
    <w:rsid w:val="00615EC0"/>
    <w:rsid w:val="00617508"/>
    <w:rsid w:val="006259EB"/>
    <w:rsid w:val="00626BAE"/>
    <w:rsid w:val="00627CAD"/>
    <w:rsid w:val="00630B50"/>
    <w:rsid w:val="00630D88"/>
    <w:rsid w:val="00634FF3"/>
    <w:rsid w:val="006442D6"/>
    <w:rsid w:val="00663FC2"/>
    <w:rsid w:val="00672DE1"/>
    <w:rsid w:val="006806C4"/>
    <w:rsid w:val="00682BDD"/>
    <w:rsid w:val="00686F2D"/>
    <w:rsid w:val="00694ECD"/>
    <w:rsid w:val="00696492"/>
    <w:rsid w:val="006A0B1F"/>
    <w:rsid w:val="006B1319"/>
    <w:rsid w:val="006B3EC3"/>
    <w:rsid w:val="006B5FC8"/>
    <w:rsid w:val="006B7479"/>
    <w:rsid w:val="006C4AD5"/>
    <w:rsid w:val="006C6694"/>
    <w:rsid w:val="006D25AD"/>
    <w:rsid w:val="006D34CA"/>
    <w:rsid w:val="006D6776"/>
    <w:rsid w:val="006E000B"/>
    <w:rsid w:val="006E11C9"/>
    <w:rsid w:val="006E6B59"/>
    <w:rsid w:val="006E76FB"/>
    <w:rsid w:val="006F0949"/>
    <w:rsid w:val="006F5529"/>
    <w:rsid w:val="006F709C"/>
    <w:rsid w:val="0070220F"/>
    <w:rsid w:val="00703128"/>
    <w:rsid w:val="00707F9E"/>
    <w:rsid w:val="00712EA5"/>
    <w:rsid w:val="00715639"/>
    <w:rsid w:val="00721717"/>
    <w:rsid w:val="007237B6"/>
    <w:rsid w:val="0073131A"/>
    <w:rsid w:val="00732480"/>
    <w:rsid w:val="00732D30"/>
    <w:rsid w:val="00733041"/>
    <w:rsid w:val="007350DE"/>
    <w:rsid w:val="00742874"/>
    <w:rsid w:val="007475FE"/>
    <w:rsid w:val="007539C8"/>
    <w:rsid w:val="00782554"/>
    <w:rsid w:val="007868D3"/>
    <w:rsid w:val="00790730"/>
    <w:rsid w:val="00795A2B"/>
    <w:rsid w:val="007A3E4A"/>
    <w:rsid w:val="007B31C4"/>
    <w:rsid w:val="007B38A8"/>
    <w:rsid w:val="007B5E9F"/>
    <w:rsid w:val="007C495A"/>
    <w:rsid w:val="007D1556"/>
    <w:rsid w:val="007D3CD5"/>
    <w:rsid w:val="007D488F"/>
    <w:rsid w:val="007E0416"/>
    <w:rsid w:val="007E57CC"/>
    <w:rsid w:val="007E793C"/>
    <w:rsid w:val="007F3FD0"/>
    <w:rsid w:val="007F4733"/>
    <w:rsid w:val="00801D24"/>
    <w:rsid w:val="00814B56"/>
    <w:rsid w:val="008202F3"/>
    <w:rsid w:val="00822606"/>
    <w:rsid w:val="00824046"/>
    <w:rsid w:val="00825390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838BD"/>
    <w:rsid w:val="008857B4"/>
    <w:rsid w:val="0089313F"/>
    <w:rsid w:val="008B3B5A"/>
    <w:rsid w:val="008B5482"/>
    <w:rsid w:val="008B7B45"/>
    <w:rsid w:val="008C2188"/>
    <w:rsid w:val="008C30DD"/>
    <w:rsid w:val="008C65C4"/>
    <w:rsid w:val="008D4B3B"/>
    <w:rsid w:val="008D4F4F"/>
    <w:rsid w:val="008E4245"/>
    <w:rsid w:val="008F2410"/>
    <w:rsid w:val="008F712A"/>
    <w:rsid w:val="009002C9"/>
    <w:rsid w:val="00901156"/>
    <w:rsid w:val="009030B9"/>
    <w:rsid w:val="00905FE6"/>
    <w:rsid w:val="00911076"/>
    <w:rsid w:val="009127F5"/>
    <w:rsid w:val="009222B2"/>
    <w:rsid w:val="00934A05"/>
    <w:rsid w:val="00934A5B"/>
    <w:rsid w:val="00934BCE"/>
    <w:rsid w:val="00937EEA"/>
    <w:rsid w:val="00950D96"/>
    <w:rsid w:val="00957BA7"/>
    <w:rsid w:val="00960180"/>
    <w:rsid w:val="009610AF"/>
    <w:rsid w:val="00971953"/>
    <w:rsid w:val="00975FCD"/>
    <w:rsid w:val="009807DB"/>
    <w:rsid w:val="009825E2"/>
    <w:rsid w:val="009856E1"/>
    <w:rsid w:val="00996B48"/>
    <w:rsid w:val="009A23C0"/>
    <w:rsid w:val="009B2F2F"/>
    <w:rsid w:val="009B62BD"/>
    <w:rsid w:val="009C0091"/>
    <w:rsid w:val="009C026C"/>
    <w:rsid w:val="009D7404"/>
    <w:rsid w:val="009E0C9F"/>
    <w:rsid w:val="009E3448"/>
    <w:rsid w:val="009E3C82"/>
    <w:rsid w:val="009E6F46"/>
    <w:rsid w:val="009F1116"/>
    <w:rsid w:val="009F1A7C"/>
    <w:rsid w:val="00A00F80"/>
    <w:rsid w:val="00A074D1"/>
    <w:rsid w:val="00A17458"/>
    <w:rsid w:val="00A211AA"/>
    <w:rsid w:val="00A215CB"/>
    <w:rsid w:val="00A236CE"/>
    <w:rsid w:val="00A25643"/>
    <w:rsid w:val="00A30958"/>
    <w:rsid w:val="00A345EF"/>
    <w:rsid w:val="00A37890"/>
    <w:rsid w:val="00A4291C"/>
    <w:rsid w:val="00A46FB4"/>
    <w:rsid w:val="00A609C4"/>
    <w:rsid w:val="00A61ADD"/>
    <w:rsid w:val="00A63358"/>
    <w:rsid w:val="00A63B4E"/>
    <w:rsid w:val="00A643A0"/>
    <w:rsid w:val="00A65E4A"/>
    <w:rsid w:val="00A712E3"/>
    <w:rsid w:val="00A726D8"/>
    <w:rsid w:val="00A7509E"/>
    <w:rsid w:val="00A76698"/>
    <w:rsid w:val="00A81ACC"/>
    <w:rsid w:val="00A81B8F"/>
    <w:rsid w:val="00A82426"/>
    <w:rsid w:val="00A869CD"/>
    <w:rsid w:val="00A933C1"/>
    <w:rsid w:val="00A96387"/>
    <w:rsid w:val="00AA291A"/>
    <w:rsid w:val="00AA4AA5"/>
    <w:rsid w:val="00AB4757"/>
    <w:rsid w:val="00AC414C"/>
    <w:rsid w:val="00AD38B0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322BD"/>
    <w:rsid w:val="00B338B4"/>
    <w:rsid w:val="00B343D3"/>
    <w:rsid w:val="00B35F4A"/>
    <w:rsid w:val="00B43BBB"/>
    <w:rsid w:val="00B47FED"/>
    <w:rsid w:val="00B517AB"/>
    <w:rsid w:val="00B61AE9"/>
    <w:rsid w:val="00B64806"/>
    <w:rsid w:val="00B7095A"/>
    <w:rsid w:val="00B73423"/>
    <w:rsid w:val="00B83C2C"/>
    <w:rsid w:val="00B87A0E"/>
    <w:rsid w:val="00B93483"/>
    <w:rsid w:val="00B968A3"/>
    <w:rsid w:val="00B96CB3"/>
    <w:rsid w:val="00BA282E"/>
    <w:rsid w:val="00BA47A2"/>
    <w:rsid w:val="00BB109F"/>
    <w:rsid w:val="00BB2AB4"/>
    <w:rsid w:val="00BB386D"/>
    <w:rsid w:val="00BB4303"/>
    <w:rsid w:val="00BB7647"/>
    <w:rsid w:val="00BD2B22"/>
    <w:rsid w:val="00BD2F3C"/>
    <w:rsid w:val="00BD6F37"/>
    <w:rsid w:val="00BE3067"/>
    <w:rsid w:val="00BE370B"/>
    <w:rsid w:val="00BE524D"/>
    <w:rsid w:val="00BE5D27"/>
    <w:rsid w:val="00BF283C"/>
    <w:rsid w:val="00BF4FA3"/>
    <w:rsid w:val="00BF6E4F"/>
    <w:rsid w:val="00C01C77"/>
    <w:rsid w:val="00C071DE"/>
    <w:rsid w:val="00C23D31"/>
    <w:rsid w:val="00C245DF"/>
    <w:rsid w:val="00C24795"/>
    <w:rsid w:val="00C24BA5"/>
    <w:rsid w:val="00C30103"/>
    <w:rsid w:val="00C35092"/>
    <w:rsid w:val="00C3668C"/>
    <w:rsid w:val="00C37757"/>
    <w:rsid w:val="00C5180C"/>
    <w:rsid w:val="00C543D3"/>
    <w:rsid w:val="00C57C90"/>
    <w:rsid w:val="00C66BF1"/>
    <w:rsid w:val="00C67438"/>
    <w:rsid w:val="00C70A3A"/>
    <w:rsid w:val="00C76D0A"/>
    <w:rsid w:val="00C827C0"/>
    <w:rsid w:val="00C85077"/>
    <w:rsid w:val="00C863D1"/>
    <w:rsid w:val="00C952E3"/>
    <w:rsid w:val="00CA2430"/>
    <w:rsid w:val="00CA4C76"/>
    <w:rsid w:val="00CB1BED"/>
    <w:rsid w:val="00CB2385"/>
    <w:rsid w:val="00CB239D"/>
    <w:rsid w:val="00CB4ECC"/>
    <w:rsid w:val="00CB557E"/>
    <w:rsid w:val="00CB6297"/>
    <w:rsid w:val="00CC3BD9"/>
    <w:rsid w:val="00CC7F68"/>
    <w:rsid w:val="00CD18F6"/>
    <w:rsid w:val="00CD3702"/>
    <w:rsid w:val="00CD7390"/>
    <w:rsid w:val="00CE3D8D"/>
    <w:rsid w:val="00CE6512"/>
    <w:rsid w:val="00CF3D09"/>
    <w:rsid w:val="00CF4974"/>
    <w:rsid w:val="00D03957"/>
    <w:rsid w:val="00D0439C"/>
    <w:rsid w:val="00D057E2"/>
    <w:rsid w:val="00D161FC"/>
    <w:rsid w:val="00D201D7"/>
    <w:rsid w:val="00D21AAE"/>
    <w:rsid w:val="00D25136"/>
    <w:rsid w:val="00D266D6"/>
    <w:rsid w:val="00D277F3"/>
    <w:rsid w:val="00D343F3"/>
    <w:rsid w:val="00D34462"/>
    <w:rsid w:val="00D34CCA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31"/>
    <w:rsid w:val="00D9056D"/>
    <w:rsid w:val="00D924F8"/>
    <w:rsid w:val="00D941D4"/>
    <w:rsid w:val="00D972B7"/>
    <w:rsid w:val="00DA51C7"/>
    <w:rsid w:val="00DA73BB"/>
    <w:rsid w:val="00DB05A3"/>
    <w:rsid w:val="00DC4C6F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4B3E"/>
    <w:rsid w:val="00DF4C9F"/>
    <w:rsid w:val="00E03AAE"/>
    <w:rsid w:val="00E235C1"/>
    <w:rsid w:val="00E24424"/>
    <w:rsid w:val="00E27AF2"/>
    <w:rsid w:val="00E30DBB"/>
    <w:rsid w:val="00E32215"/>
    <w:rsid w:val="00E429BA"/>
    <w:rsid w:val="00E45146"/>
    <w:rsid w:val="00E504A2"/>
    <w:rsid w:val="00E51F65"/>
    <w:rsid w:val="00E55579"/>
    <w:rsid w:val="00E66301"/>
    <w:rsid w:val="00E676D5"/>
    <w:rsid w:val="00E70D1F"/>
    <w:rsid w:val="00E85674"/>
    <w:rsid w:val="00E8630C"/>
    <w:rsid w:val="00E86427"/>
    <w:rsid w:val="00E87F1F"/>
    <w:rsid w:val="00E90941"/>
    <w:rsid w:val="00E92E00"/>
    <w:rsid w:val="00EA31B6"/>
    <w:rsid w:val="00EA3280"/>
    <w:rsid w:val="00EA3A91"/>
    <w:rsid w:val="00EB1889"/>
    <w:rsid w:val="00EB4CA7"/>
    <w:rsid w:val="00EB7F25"/>
    <w:rsid w:val="00EC1476"/>
    <w:rsid w:val="00EC2685"/>
    <w:rsid w:val="00EC58F7"/>
    <w:rsid w:val="00EC60D0"/>
    <w:rsid w:val="00ED0BE3"/>
    <w:rsid w:val="00ED2DE6"/>
    <w:rsid w:val="00EF0C5B"/>
    <w:rsid w:val="00EF31BE"/>
    <w:rsid w:val="00EF5835"/>
    <w:rsid w:val="00EF5DC9"/>
    <w:rsid w:val="00F041F8"/>
    <w:rsid w:val="00F07B66"/>
    <w:rsid w:val="00F17FE4"/>
    <w:rsid w:val="00F21B83"/>
    <w:rsid w:val="00F23599"/>
    <w:rsid w:val="00F26447"/>
    <w:rsid w:val="00F27EF8"/>
    <w:rsid w:val="00F34950"/>
    <w:rsid w:val="00F3652E"/>
    <w:rsid w:val="00F3689A"/>
    <w:rsid w:val="00F37C68"/>
    <w:rsid w:val="00F428CE"/>
    <w:rsid w:val="00F547AB"/>
    <w:rsid w:val="00F57F46"/>
    <w:rsid w:val="00F60CEF"/>
    <w:rsid w:val="00F657F8"/>
    <w:rsid w:val="00F733B9"/>
    <w:rsid w:val="00F848C7"/>
    <w:rsid w:val="00F914F7"/>
    <w:rsid w:val="00FA7768"/>
    <w:rsid w:val="00FB2A4D"/>
    <w:rsid w:val="00FB355F"/>
    <w:rsid w:val="00FB4A5F"/>
    <w:rsid w:val="00FC40B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7586"/>
    <o:shapelayout v:ext="edit">
      <o:idmap v:ext="edit" data="1"/>
    </o:shapelayout>
  </w:shapeDefaults>
  <w:decimalSymbol w:val="."/>
  <w:listSeparator w:val=",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C45E2-3412-4FA4-8893-D283C2962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6</Words>
  <Characters>759</Characters>
  <Application>Microsoft Office Word</Application>
  <DocSecurity>0</DocSecurity>
  <Lines>3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10</cp:revision>
  <cp:lastPrinted>2023-09-08T15:49:00Z</cp:lastPrinted>
  <dcterms:created xsi:type="dcterms:W3CDTF">2022-09-02T14:01:00Z</dcterms:created>
  <dcterms:modified xsi:type="dcterms:W3CDTF">2025-10-06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c7f52473413ed4fe408dfb4986ae652dd57b779455fa17bdba2dd4af5f90c2</vt:lpwstr>
  </property>
</Properties>
</file>